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9AB52" w14:textId="77777777" w:rsidR="00930D88" w:rsidRPr="00930D88" w:rsidRDefault="00930D88" w:rsidP="00930D88">
      <w:pPr>
        <w:spacing w:after="79"/>
        <w:jc w:val="center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32"/>
        </w:rPr>
        <w:t>Bejelentés</w:t>
      </w:r>
    </w:p>
    <w:p w14:paraId="1DD6FDB9" w14:textId="58615BF7" w:rsidR="003755C4" w:rsidRPr="00930D88" w:rsidRDefault="003755C4" w:rsidP="003755C4">
      <w:pPr>
        <w:spacing w:after="74"/>
        <w:jc w:val="center"/>
        <w:rPr>
          <w:i/>
        </w:rPr>
      </w:pPr>
      <w:r w:rsidRPr="00930D88">
        <w:rPr>
          <w:rFonts w:ascii="Times New Roman" w:eastAsia="Times New Roman" w:hAnsi="Times New Roman" w:cs="Times New Roman"/>
          <w:i/>
          <w:sz w:val="24"/>
        </w:rPr>
        <w:t xml:space="preserve">a Pécsi Tudományegyetemen létrehozott </w:t>
      </w:r>
      <w:r>
        <w:rPr>
          <w:rFonts w:ascii="Times New Roman" w:eastAsia="Times New Roman" w:hAnsi="Times New Roman" w:cs="Times New Roman"/>
          <w:i/>
          <w:sz w:val="24"/>
        </w:rPr>
        <w:t>know-how</w:t>
      </w:r>
      <w:r w:rsidRPr="002C7420">
        <w:rPr>
          <w:rFonts w:ascii="Times New Roman" w:eastAsia="Times New Roman" w:hAnsi="Times New Roman" w:cs="Times New Roman"/>
          <w:i/>
          <w:sz w:val="24"/>
        </w:rPr>
        <w:t xml:space="preserve"> </w:t>
      </w:r>
      <w:r w:rsidRPr="00930D88">
        <w:rPr>
          <w:rFonts w:ascii="Times New Roman" w:eastAsia="Times New Roman" w:hAnsi="Times New Roman" w:cs="Times New Roman"/>
          <w:i/>
          <w:sz w:val="24"/>
        </w:rPr>
        <w:t>kapcsán</w:t>
      </w:r>
    </w:p>
    <w:p w14:paraId="7451D681" w14:textId="77777777" w:rsidR="00930D88" w:rsidRDefault="00930D88" w:rsidP="00930D88">
      <w:pPr>
        <w:spacing w:after="90"/>
      </w:pPr>
      <w:r>
        <w:rPr>
          <w:rFonts w:ascii="Times New Roman" w:eastAsia="Times New Roman" w:hAnsi="Times New Roman" w:cs="Times New Roman"/>
          <w:sz w:val="20"/>
        </w:rPr>
        <w:t>Alulírott szerzők bejelentjük, hogy a Pécsi Tudományegyetem folytatott munkánk során az alábbi know-how-t alkottuk meg.</w:t>
      </w:r>
    </w:p>
    <w:p w14:paraId="029F17CA" w14:textId="77777777" w:rsidR="00930D88" w:rsidRDefault="00930D88" w:rsidP="00930D88">
      <w:pPr>
        <w:spacing w:after="94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Kijelentjük, hogy </w:t>
      </w:r>
      <w:r w:rsidR="00C0011C">
        <w:rPr>
          <w:rFonts w:ascii="Times New Roman" w:eastAsia="Times New Roman" w:hAnsi="Times New Roman" w:cs="Times New Roman"/>
          <w:sz w:val="20"/>
        </w:rPr>
        <w:t>a</w:t>
      </w:r>
      <w:r>
        <w:rPr>
          <w:rFonts w:ascii="Times New Roman" w:eastAsia="Times New Roman" w:hAnsi="Times New Roman" w:cs="Times New Roman"/>
          <w:sz w:val="20"/>
        </w:rPr>
        <w:t xml:space="preserve"> Pécsi Tudományegyetem szellemi alkotások jogvédelméről, és szellemi tulajdon-kezeléséről szóló szabályzatát megismertük, és annak rendelkezéseit magunkra nézve kötelezőnek elfogadjuk.</w:t>
      </w:r>
    </w:p>
    <w:p w14:paraId="2C605CDA" w14:textId="77777777" w:rsidR="00930D88" w:rsidRDefault="00930D88" w:rsidP="00930D88">
      <w:pPr>
        <w:spacing w:after="0"/>
        <w:jc w:val="both"/>
      </w:pPr>
    </w:p>
    <w:p w14:paraId="07D6E115" w14:textId="77777777" w:rsidR="00930D88" w:rsidRPr="00930D88" w:rsidRDefault="00930D88" w:rsidP="00930D88">
      <w:pPr>
        <w:spacing w:after="15" w:line="260" w:lineRule="auto"/>
        <w:ind w:left="10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Megnevezés</w:t>
      </w:r>
    </w:p>
    <w:p w14:paraId="641AF64F" w14:textId="77777777" w:rsidR="009B16B2" w:rsidRDefault="009B16B2" w:rsidP="009B16B2">
      <w:pPr>
        <w:pBdr>
          <w:top w:val="single" w:sz="8" w:space="0" w:color="808080"/>
          <w:left w:val="single" w:sz="8" w:space="0" w:color="808080"/>
          <w:bottom w:val="single" w:sz="8" w:space="31" w:color="808080"/>
          <w:right w:val="single" w:sz="8" w:space="0" w:color="808080"/>
        </w:pBdr>
        <w:spacing w:after="108"/>
      </w:pPr>
    </w:p>
    <w:p w14:paraId="37F06194" w14:textId="77777777" w:rsidR="004064D2" w:rsidRDefault="004064D2" w:rsidP="004064D2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14:paraId="4C3AB616" w14:textId="516F5A84" w:rsidR="004064D2" w:rsidRPr="00E37F93" w:rsidRDefault="004064D2" w:rsidP="004064D2">
      <w:pPr>
        <w:spacing w:after="11"/>
        <w:rPr>
          <w:rFonts w:ascii="Times New Roman" w:eastAsia="Times New Roman" w:hAnsi="Times New Roman" w:cs="Times New Roman"/>
          <w:b/>
          <w:sz w:val="20"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Ráfordítások</w:t>
      </w:r>
    </w:p>
    <w:p w14:paraId="03684017" w14:textId="6E88015D" w:rsidR="004064D2" w:rsidRPr="009B16B2" w:rsidRDefault="004064D2" w:rsidP="004064D2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108"/>
        <w:rPr>
          <w:b/>
          <w:bCs/>
          <w:iCs/>
          <w:sz w:val="20"/>
          <w:szCs w:val="20"/>
        </w:rPr>
      </w:pPr>
      <w:r w:rsidRPr="00DB5862">
        <w:rPr>
          <w:iCs/>
          <w:color w:val="FF0000"/>
          <w:sz w:val="20"/>
          <w:szCs w:val="20"/>
        </w:rPr>
        <w:t>A szellemi termék önköltség számítási séma című táblázat segítségével kiszámított összes önköltség:</w:t>
      </w:r>
      <w:r w:rsidRPr="00DB5862">
        <w:rPr>
          <w:b/>
          <w:bCs/>
          <w:iCs/>
          <w:color w:val="FF0000"/>
          <w:sz w:val="20"/>
          <w:szCs w:val="20"/>
        </w:rPr>
        <w:br/>
      </w:r>
      <w:r w:rsidRPr="009B16B2">
        <w:rPr>
          <w:b/>
          <w:bCs/>
          <w:iCs/>
          <w:sz w:val="20"/>
          <w:szCs w:val="20"/>
        </w:rPr>
        <w:t xml:space="preserve"> ……………</w:t>
      </w:r>
      <w:proofErr w:type="gramStart"/>
      <w:r w:rsidRPr="009B16B2">
        <w:rPr>
          <w:b/>
          <w:bCs/>
          <w:iCs/>
          <w:sz w:val="20"/>
          <w:szCs w:val="20"/>
        </w:rPr>
        <w:t>…….</w:t>
      </w:r>
      <w:proofErr w:type="gramEnd"/>
      <w:r w:rsidRPr="009B16B2">
        <w:rPr>
          <w:b/>
          <w:bCs/>
          <w:iCs/>
          <w:sz w:val="20"/>
          <w:szCs w:val="20"/>
        </w:rPr>
        <w:t xml:space="preserve">. Ft </w:t>
      </w:r>
    </w:p>
    <w:p w14:paraId="7923CD4F" w14:textId="77777777" w:rsidR="004064D2" w:rsidRDefault="004064D2" w:rsidP="004064D2">
      <w:pPr>
        <w:spacing w:after="15" w:line="260" w:lineRule="auto"/>
        <w:ind w:left="10" w:hanging="10"/>
        <w:rPr>
          <w:rFonts w:ascii="Times New Roman" w:eastAsia="Times New Roman" w:hAnsi="Times New Roman" w:cs="Times New Roman"/>
          <w:b/>
          <w:sz w:val="20"/>
        </w:rPr>
      </w:pPr>
    </w:p>
    <w:p w14:paraId="73153744" w14:textId="078687D3" w:rsidR="004064D2" w:rsidRDefault="004064D2" w:rsidP="00930D88">
      <w:pPr>
        <w:spacing w:after="15" w:line="260" w:lineRule="auto"/>
        <w:ind w:left="10" w:hanging="10"/>
        <w:rPr>
          <w:rFonts w:ascii="Times New Roman" w:eastAsia="Times New Roman" w:hAnsi="Times New Roman" w:cs="Times New Roman"/>
          <w:b/>
          <w:sz w:val="20"/>
        </w:rPr>
      </w:pPr>
      <w:r w:rsidRPr="004064D2">
        <w:rPr>
          <w:rFonts w:ascii="Times New Roman" w:eastAsia="Times New Roman" w:hAnsi="Times New Roman" w:cs="Times New Roman"/>
          <w:b/>
          <w:sz w:val="20"/>
        </w:rPr>
        <w:t>A létrehozás során felhasznált erőforrások</w:t>
      </w:r>
    </w:p>
    <w:p w14:paraId="2ED2F60A" w14:textId="77777777" w:rsidR="009B16B2" w:rsidRDefault="009B16B2" w:rsidP="009B16B2">
      <w:pPr>
        <w:pBdr>
          <w:top w:val="single" w:sz="8" w:space="0" w:color="808080"/>
          <w:left w:val="single" w:sz="8" w:space="0" w:color="808080"/>
          <w:bottom w:val="single" w:sz="8" w:space="31" w:color="808080"/>
          <w:right w:val="single" w:sz="8" w:space="0" w:color="808080"/>
        </w:pBdr>
        <w:spacing w:after="108"/>
      </w:pPr>
    </w:p>
    <w:p w14:paraId="4F15715C" w14:textId="77777777" w:rsidR="004064D2" w:rsidRDefault="004064D2" w:rsidP="00930D88">
      <w:pPr>
        <w:spacing w:after="15" w:line="260" w:lineRule="auto"/>
        <w:ind w:left="10" w:hanging="10"/>
        <w:rPr>
          <w:rFonts w:ascii="Times New Roman" w:eastAsia="Times New Roman" w:hAnsi="Times New Roman" w:cs="Times New Roman"/>
          <w:b/>
          <w:sz w:val="20"/>
        </w:rPr>
      </w:pPr>
    </w:p>
    <w:p w14:paraId="76F4D18C" w14:textId="77777777" w:rsidR="00930D88" w:rsidRPr="00930D88" w:rsidRDefault="00930D88" w:rsidP="00930D88">
      <w:pPr>
        <w:spacing w:after="60" w:line="260" w:lineRule="auto"/>
        <w:ind w:left="10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A Szerző(k) adatai</w:t>
      </w:r>
    </w:p>
    <w:p w14:paraId="2917EA29" w14:textId="77777777"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14:paraId="6B87922F" w14:textId="5A3ED7D6" w:rsidR="000E0304" w:rsidRDefault="000E0304" w:rsidP="000E0304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4394063F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14:paraId="20C0737C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121B124C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Beosztás a know-how megalkotásakor</w:t>
      </w:r>
    </w:p>
    <w:p w14:paraId="3399B491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2AB0F90A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14:paraId="624ED0B8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04AA05C1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14:paraId="09AB679A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14:paraId="0500ED94" w14:textId="0DC64E77" w:rsidR="004064D2" w:rsidRPr="00930D88" w:rsidRDefault="004064D2" w:rsidP="004064D2">
      <w:pPr>
        <w:spacing w:after="15" w:line="260" w:lineRule="auto"/>
        <w:ind w:left="534" w:hanging="10"/>
        <w:rPr>
          <w:b/>
        </w:rPr>
      </w:pPr>
      <w:r>
        <w:rPr>
          <w:rFonts w:ascii="Times New Roman" w:eastAsia="Times New Roman" w:hAnsi="Times New Roman" w:cs="Times New Roman"/>
          <w:b/>
          <w:sz w:val="20"/>
        </w:rPr>
        <w:t>Email cím</w:t>
      </w:r>
    </w:p>
    <w:p w14:paraId="0FA6E929" w14:textId="77777777" w:rsidR="004064D2" w:rsidRDefault="004064D2" w:rsidP="004064D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14:paraId="12CC0506" w14:textId="77777777" w:rsidR="004064D2" w:rsidRPr="004064D2" w:rsidRDefault="004064D2" w:rsidP="004064D2">
      <w:pPr>
        <w:spacing w:after="55" w:line="260" w:lineRule="auto"/>
        <w:ind w:left="539"/>
        <w:rPr>
          <w:b/>
        </w:rPr>
      </w:pPr>
    </w:p>
    <w:p w14:paraId="0FB2320D" w14:textId="6659818E"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14:paraId="4236CB8E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4B2BCE38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14:paraId="6A9306B2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2574B807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Beosztás a know-how megalkotásakor</w:t>
      </w:r>
    </w:p>
    <w:p w14:paraId="09C4A476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57E5F405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14:paraId="2BCF43A7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49631D5B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14:paraId="7A6A1508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14:paraId="326FA1F7" w14:textId="77777777" w:rsidR="004064D2" w:rsidRPr="00930D88" w:rsidRDefault="004064D2" w:rsidP="004064D2">
      <w:pPr>
        <w:spacing w:after="15" w:line="260" w:lineRule="auto"/>
        <w:ind w:left="534" w:hanging="10"/>
        <w:rPr>
          <w:b/>
        </w:rPr>
      </w:pPr>
      <w:r>
        <w:rPr>
          <w:rFonts w:ascii="Times New Roman" w:eastAsia="Times New Roman" w:hAnsi="Times New Roman" w:cs="Times New Roman"/>
          <w:b/>
          <w:sz w:val="20"/>
        </w:rPr>
        <w:t>Email cím</w:t>
      </w:r>
    </w:p>
    <w:p w14:paraId="7FA53C85" w14:textId="77777777" w:rsidR="004064D2" w:rsidRDefault="004064D2" w:rsidP="004064D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14:paraId="5096560A" w14:textId="77777777" w:rsidR="004064D2" w:rsidRPr="004064D2" w:rsidRDefault="004064D2" w:rsidP="004064D2">
      <w:pPr>
        <w:keepNext/>
        <w:spacing w:after="55"/>
        <w:ind w:left="539"/>
        <w:rPr>
          <w:b/>
        </w:rPr>
      </w:pPr>
    </w:p>
    <w:p w14:paraId="52B5C01A" w14:textId="526A3C40" w:rsidR="00930D88" w:rsidRPr="00930D88" w:rsidRDefault="00930D88" w:rsidP="00DC56E9">
      <w:pPr>
        <w:keepNext/>
        <w:numPr>
          <w:ilvl w:val="0"/>
          <w:numId w:val="1"/>
        </w:numPr>
        <w:spacing w:after="55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14:paraId="21978A60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4DA4520D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14:paraId="33EC9A02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16DD1E0A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Beosztás a know-how megalkotásakor</w:t>
      </w:r>
    </w:p>
    <w:p w14:paraId="3BD61AE8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1FD315BE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14:paraId="7FF5DD3B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14:paraId="16351E04" w14:textId="77777777"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14:paraId="0ECD436B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14:paraId="56F94F03" w14:textId="77777777" w:rsidR="004064D2" w:rsidRPr="00930D88" w:rsidRDefault="004064D2" w:rsidP="004064D2">
      <w:pPr>
        <w:spacing w:after="15" w:line="260" w:lineRule="auto"/>
        <w:ind w:left="534" w:hanging="10"/>
        <w:rPr>
          <w:b/>
        </w:rPr>
      </w:pPr>
      <w:r>
        <w:rPr>
          <w:rFonts w:ascii="Times New Roman" w:eastAsia="Times New Roman" w:hAnsi="Times New Roman" w:cs="Times New Roman"/>
          <w:b/>
          <w:sz w:val="20"/>
        </w:rPr>
        <w:t>Email cím</w:t>
      </w:r>
    </w:p>
    <w:p w14:paraId="35591848" w14:textId="77777777" w:rsidR="004064D2" w:rsidRDefault="004064D2" w:rsidP="004064D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14:paraId="73A009AE" w14:textId="010FB893"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14:paraId="5DA03FAF" w14:textId="77777777" w:rsidR="00930D88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14:paraId="67B816EE" w14:textId="77777777"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Képviseletet ellátó személy</w:t>
      </w:r>
    </w:p>
    <w:p w14:paraId="1C549A0E" w14:textId="77777777"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8"/>
      </w:pPr>
    </w:p>
    <w:p w14:paraId="74A6CCA5" w14:textId="77777777"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-mail</w:t>
      </w:r>
    </w:p>
    <w:p w14:paraId="3E05D3AC" w14:textId="77777777" w:rsidR="00930D88" w:rsidRDefault="00930D88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0"/>
      </w:pPr>
    </w:p>
    <w:p w14:paraId="00963F89" w14:textId="3FC0780A" w:rsidR="00930D88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14:paraId="40A8D077" w14:textId="77777777" w:rsidR="004064D2" w:rsidRPr="00930D88" w:rsidRDefault="004064D2" w:rsidP="004064D2">
      <w:pPr>
        <w:spacing w:after="15" w:line="260" w:lineRule="auto"/>
        <w:ind w:left="10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A know-how rövid leírása</w:t>
      </w:r>
    </w:p>
    <w:p w14:paraId="27522E36" w14:textId="77777777" w:rsidR="004064D2" w:rsidRDefault="004064D2" w:rsidP="004064D2">
      <w:pPr>
        <w:pBdr>
          <w:top w:val="single" w:sz="8" w:space="0" w:color="808080"/>
          <w:left w:val="single" w:sz="8" w:space="0" w:color="808080"/>
          <w:bottom w:val="single" w:sz="8" w:space="31" w:color="808080"/>
          <w:right w:val="single" w:sz="8" w:space="0" w:color="808080"/>
        </w:pBdr>
        <w:spacing w:after="108"/>
      </w:pPr>
    </w:p>
    <w:p w14:paraId="364B4730" w14:textId="77777777" w:rsidR="009B16B2" w:rsidRDefault="009B16B2" w:rsidP="004064D2">
      <w:pPr>
        <w:pBdr>
          <w:top w:val="single" w:sz="8" w:space="0" w:color="808080"/>
          <w:left w:val="single" w:sz="8" w:space="0" w:color="808080"/>
          <w:bottom w:val="single" w:sz="8" w:space="31" w:color="808080"/>
          <w:right w:val="single" w:sz="8" w:space="0" w:color="808080"/>
        </w:pBdr>
        <w:spacing w:after="108"/>
      </w:pPr>
    </w:p>
    <w:p w14:paraId="17B853C8" w14:textId="77777777" w:rsidR="009B16B2" w:rsidRDefault="009B16B2" w:rsidP="004064D2">
      <w:pPr>
        <w:pBdr>
          <w:top w:val="single" w:sz="8" w:space="0" w:color="808080"/>
          <w:left w:val="single" w:sz="8" w:space="0" w:color="808080"/>
          <w:bottom w:val="single" w:sz="8" w:space="31" w:color="808080"/>
          <w:right w:val="single" w:sz="8" w:space="0" w:color="808080"/>
        </w:pBdr>
        <w:spacing w:after="108"/>
      </w:pPr>
    </w:p>
    <w:p w14:paraId="1D623DF1" w14:textId="77777777" w:rsidR="009B16B2" w:rsidRDefault="009B16B2" w:rsidP="004064D2">
      <w:pPr>
        <w:pBdr>
          <w:top w:val="single" w:sz="8" w:space="0" w:color="808080"/>
          <w:left w:val="single" w:sz="8" w:space="0" w:color="808080"/>
          <w:bottom w:val="single" w:sz="8" w:space="31" w:color="808080"/>
          <w:right w:val="single" w:sz="8" w:space="0" w:color="808080"/>
        </w:pBdr>
        <w:spacing w:after="108"/>
      </w:pPr>
    </w:p>
    <w:p w14:paraId="58174369" w14:textId="77777777" w:rsidR="009B16B2" w:rsidRDefault="009B16B2" w:rsidP="004064D2">
      <w:pPr>
        <w:pBdr>
          <w:top w:val="single" w:sz="8" w:space="0" w:color="808080"/>
          <w:left w:val="single" w:sz="8" w:space="0" w:color="808080"/>
          <w:bottom w:val="single" w:sz="8" w:space="31" w:color="808080"/>
          <w:right w:val="single" w:sz="8" w:space="0" w:color="808080"/>
        </w:pBdr>
        <w:spacing w:after="108"/>
      </w:pPr>
    </w:p>
    <w:p w14:paraId="087599D0" w14:textId="77777777" w:rsidR="009B16B2" w:rsidRDefault="009B16B2" w:rsidP="004064D2">
      <w:pPr>
        <w:pBdr>
          <w:top w:val="single" w:sz="8" w:space="0" w:color="808080"/>
          <w:left w:val="single" w:sz="8" w:space="0" w:color="808080"/>
          <w:bottom w:val="single" w:sz="8" w:space="31" w:color="808080"/>
          <w:right w:val="single" w:sz="8" w:space="0" w:color="808080"/>
        </w:pBdr>
        <w:spacing w:after="108"/>
      </w:pPr>
    </w:p>
    <w:p w14:paraId="73E65C52" w14:textId="77777777" w:rsidR="009B16B2" w:rsidRDefault="009B16B2" w:rsidP="004064D2">
      <w:pPr>
        <w:pBdr>
          <w:top w:val="single" w:sz="8" w:space="0" w:color="808080"/>
          <w:left w:val="single" w:sz="8" w:space="0" w:color="808080"/>
          <w:bottom w:val="single" w:sz="8" w:space="31" w:color="808080"/>
          <w:right w:val="single" w:sz="8" w:space="0" w:color="808080"/>
        </w:pBdr>
        <w:spacing w:after="108"/>
      </w:pPr>
    </w:p>
    <w:p w14:paraId="67D66C01" w14:textId="77777777" w:rsidR="009B16B2" w:rsidRDefault="009B16B2" w:rsidP="004064D2">
      <w:pPr>
        <w:pBdr>
          <w:top w:val="single" w:sz="8" w:space="0" w:color="808080"/>
          <w:left w:val="single" w:sz="8" w:space="0" w:color="808080"/>
          <w:bottom w:val="single" w:sz="8" w:space="31" w:color="808080"/>
          <w:right w:val="single" w:sz="8" w:space="0" w:color="808080"/>
        </w:pBdr>
        <w:spacing w:after="108"/>
      </w:pPr>
    </w:p>
    <w:p w14:paraId="1C03AFC3" w14:textId="77777777" w:rsidR="004064D2" w:rsidRDefault="004064D2" w:rsidP="004064D2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14:paraId="084D3266" w14:textId="3D607026" w:rsidR="004064D2" w:rsidRPr="00930D88" w:rsidRDefault="004064D2" w:rsidP="004064D2">
      <w:pPr>
        <w:spacing w:after="11"/>
        <w:rPr>
          <w:b/>
        </w:rPr>
      </w:pPr>
      <w:r>
        <w:rPr>
          <w:rFonts w:ascii="Times New Roman" w:eastAsia="Times New Roman" w:hAnsi="Times New Roman" w:cs="Times New Roman"/>
          <w:b/>
          <w:sz w:val="20"/>
        </w:rPr>
        <w:lastRenderedPageBreak/>
        <w:t>A know-how</w:t>
      </w:r>
      <w:r w:rsidR="00930735">
        <w:rPr>
          <w:rFonts w:ascii="Times New Roman" w:eastAsia="Times New Roman" w:hAnsi="Times New Roman" w:cs="Times New Roman"/>
          <w:b/>
          <w:sz w:val="20"/>
        </w:rPr>
        <w:t>-</w:t>
      </w:r>
      <w:r>
        <w:rPr>
          <w:rFonts w:ascii="Times New Roman" w:eastAsia="Times New Roman" w:hAnsi="Times New Roman" w:cs="Times New Roman"/>
          <w:b/>
          <w:sz w:val="20"/>
        </w:rPr>
        <w:t xml:space="preserve">hoz kapcsoló elvégzett piaci validáció bemutatása, a know-how </w:t>
      </w:r>
      <w:r w:rsidRPr="00930D88">
        <w:rPr>
          <w:rFonts w:ascii="Times New Roman" w:eastAsia="Times New Roman" w:hAnsi="Times New Roman" w:cs="Times New Roman"/>
          <w:b/>
          <w:sz w:val="20"/>
        </w:rPr>
        <w:t>piaci hasznosítására, felhasználási területeire vonatkozó elképzelések</w:t>
      </w:r>
    </w:p>
    <w:p w14:paraId="14932C74" w14:textId="77777777" w:rsidR="004064D2" w:rsidRDefault="004064D2" w:rsidP="009B16B2">
      <w:pPr>
        <w:pBdr>
          <w:top w:val="single" w:sz="8" w:space="0" w:color="808080"/>
          <w:left w:val="single" w:sz="8" w:space="0" w:color="808080"/>
          <w:bottom w:val="single" w:sz="8" w:space="31" w:color="808080"/>
          <w:right w:val="single" w:sz="8" w:space="0" w:color="808080"/>
        </w:pBdr>
        <w:spacing w:after="108"/>
      </w:pPr>
    </w:p>
    <w:p w14:paraId="7AFD11E3" w14:textId="77777777" w:rsidR="004064D2" w:rsidRDefault="004064D2" w:rsidP="004064D2">
      <w:pPr>
        <w:spacing w:after="0" w:line="249" w:lineRule="auto"/>
        <w:jc w:val="both"/>
        <w:rPr>
          <w:rFonts w:ascii="Times New Roman" w:eastAsia="Times New Roman" w:hAnsi="Times New Roman" w:cs="Times New Roman"/>
          <w:b/>
          <w:sz w:val="20"/>
        </w:rPr>
      </w:pPr>
    </w:p>
    <w:p w14:paraId="7646FBE8" w14:textId="37BB2E75" w:rsidR="004064D2" w:rsidRPr="00930D88" w:rsidRDefault="004064D2" w:rsidP="004064D2">
      <w:pPr>
        <w:spacing w:after="0" w:line="249" w:lineRule="auto"/>
        <w:jc w:val="both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Érkezett-e már megkeresés, ajánlat, piaci érdeklődés a szellemi alkotás hasznosításával kapcsolatban, ideértve az egyetemen belüli hasznosítás eseteit is? Ha igen, mi volt annak lényege?</w:t>
      </w:r>
    </w:p>
    <w:p w14:paraId="1C3AE9E5" w14:textId="77777777" w:rsidR="004064D2" w:rsidRDefault="004064D2" w:rsidP="009B16B2">
      <w:pPr>
        <w:pBdr>
          <w:top w:val="single" w:sz="8" w:space="0" w:color="808080"/>
          <w:left w:val="single" w:sz="8" w:space="0" w:color="808080"/>
          <w:bottom w:val="single" w:sz="8" w:space="31" w:color="808080"/>
          <w:right w:val="single" w:sz="8" w:space="0" w:color="808080"/>
        </w:pBdr>
        <w:spacing w:after="108"/>
      </w:pPr>
    </w:p>
    <w:p w14:paraId="1D6A5552" w14:textId="77777777" w:rsidR="004064D2" w:rsidRDefault="004064D2" w:rsidP="004064D2">
      <w:pPr>
        <w:spacing w:after="11"/>
      </w:pPr>
    </w:p>
    <w:p w14:paraId="1357F4BF" w14:textId="77777777" w:rsidR="004064D2" w:rsidRPr="00930D88" w:rsidRDefault="004064D2" w:rsidP="004064D2">
      <w:pPr>
        <w:spacing w:after="15" w:line="260" w:lineRule="auto"/>
        <w:ind w:left="10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Van-e olyan szerződés vagy egyéb kötelezettség, amely a szellemi alkotáshoz fűződő jogokra hatással lehet? Ha igen, kérjük ismertesse azt!</w:t>
      </w:r>
    </w:p>
    <w:p w14:paraId="30550194" w14:textId="77777777" w:rsidR="004064D2" w:rsidRDefault="004064D2" w:rsidP="009B16B2">
      <w:pPr>
        <w:pBdr>
          <w:top w:val="single" w:sz="8" w:space="0" w:color="808080"/>
          <w:left w:val="single" w:sz="8" w:space="0" w:color="808080"/>
          <w:bottom w:val="single" w:sz="8" w:space="31" w:color="808080"/>
          <w:right w:val="single" w:sz="8" w:space="0" w:color="808080"/>
        </w:pBdr>
        <w:spacing w:after="108"/>
      </w:pPr>
    </w:p>
    <w:p w14:paraId="0A1B09FE" w14:textId="77777777" w:rsidR="004064D2" w:rsidRDefault="004064D2" w:rsidP="004064D2">
      <w:pPr>
        <w:ind w:left="-5"/>
        <w:rPr>
          <w:rFonts w:ascii="Times New Roman" w:hAnsi="Times New Roman" w:cs="Times New Roman"/>
          <w:b/>
          <w:sz w:val="20"/>
          <w:szCs w:val="20"/>
        </w:rPr>
      </w:pPr>
    </w:p>
    <w:p w14:paraId="16C3A450" w14:textId="59A42B39" w:rsidR="004064D2" w:rsidRPr="009A7081" w:rsidRDefault="004064D2" w:rsidP="004064D2">
      <w:pPr>
        <w:ind w:left="-5"/>
        <w:rPr>
          <w:rFonts w:ascii="Times New Roman" w:hAnsi="Times New Roman" w:cs="Times New Roman"/>
          <w:b/>
          <w:sz w:val="20"/>
          <w:szCs w:val="20"/>
        </w:rPr>
      </w:pPr>
      <w:r w:rsidRPr="009A7081">
        <w:rPr>
          <w:rFonts w:ascii="Times New Roman" w:hAnsi="Times New Roman" w:cs="Times New Roman"/>
          <w:b/>
          <w:sz w:val="20"/>
          <w:szCs w:val="20"/>
        </w:rPr>
        <w:t xml:space="preserve">Ismertesse a </w:t>
      </w:r>
      <w:r>
        <w:rPr>
          <w:rFonts w:ascii="Times New Roman" w:hAnsi="Times New Roman" w:cs="Times New Roman"/>
          <w:b/>
          <w:sz w:val="20"/>
          <w:szCs w:val="20"/>
        </w:rPr>
        <w:t>szellemi termékhez</w:t>
      </w:r>
      <w:r w:rsidRPr="009A7081">
        <w:rPr>
          <w:rFonts w:ascii="Times New Roman" w:hAnsi="Times New Roman" w:cs="Times New Roman"/>
          <w:b/>
          <w:sz w:val="20"/>
          <w:szCs w:val="20"/>
        </w:rPr>
        <w:t xml:space="preserve"> tartozó kulcsszavakat!</w:t>
      </w:r>
    </w:p>
    <w:p w14:paraId="6A834A9B" w14:textId="77777777" w:rsidR="004064D2" w:rsidRPr="001533B9" w:rsidRDefault="004064D2" w:rsidP="009B16B2">
      <w:pPr>
        <w:pBdr>
          <w:top w:val="single" w:sz="8" w:space="0" w:color="808080"/>
          <w:left w:val="single" w:sz="8" w:space="0" w:color="808080"/>
          <w:bottom w:val="single" w:sz="8" w:space="31" w:color="808080"/>
          <w:right w:val="single" w:sz="8" w:space="0" w:color="808080"/>
        </w:pBdr>
        <w:spacing w:after="108"/>
        <w:rPr>
          <w:rFonts w:ascii="Times New Roman" w:hAnsi="Times New Roman" w:cs="Times New Roman"/>
        </w:rPr>
      </w:pPr>
    </w:p>
    <w:p w14:paraId="55C9FAD6" w14:textId="77777777" w:rsidR="004064D2" w:rsidRPr="009A7081" w:rsidRDefault="004064D2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14:paraId="1F101A47" w14:textId="3B9165AB" w:rsidR="00E37F93" w:rsidRPr="00E37F93" w:rsidRDefault="00E37F93" w:rsidP="00E37F93">
      <w:pPr>
        <w:spacing w:after="11"/>
        <w:rPr>
          <w:rFonts w:ascii="Times New Roman" w:hAnsi="Times New Roman" w:cs="Times New Roman"/>
          <w:b/>
          <w:sz w:val="20"/>
          <w:szCs w:val="20"/>
        </w:rPr>
      </w:pPr>
      <w:r w:rsidRPr="00E37F93">
        <w:rPr>
          <w:rFonts w:ascii="Times New Roman" w:eastAsia="Times New Roman" w:hAnsi="Times New Roman" w:cs="Times New Roman"/>
          <w:b/>
          <w:sz w:val="20"/>
        </w:rPr>
        <w:t>Milyen munka során történt a megoldás kidolgozása (saját kezdeményezésű kutatás, pályázati forrásból finanszírozott</w:t>
      </w:r>
      <w:r w:rsidRPr="00E37F93">
        <w:rPr>
          <w:rFonts w:ascii="Times New Roman" w:hAnsi="Times New Roman" w:cs="Times New Roman"/>
          <w:b/>
          <w:sz w:val="20"/>
          <w:szCs w:val="20"/>
        </w:rPr>
        <w:t xml:space="preserve"> kutatás, alaptevékenység, szerződéses </w:t>
      </w:r>
      <w:r w:rsidR="00930735" w:rsidRPr="00E37F93">
        <w:rPr>
          <w:rFonts w:ascii="Times New Roman" w:hAnsi="Times New Roman" w:cs="Times New Roman"/>
          <w:b/>
          <w:sz w:val="20"/>
          <w:szCs w:val="20"/>
        </w:rPr>
        <w:t>munkavégzés</w:t>
      </w:r>
      <w:r w:rsidRPr="00E37F93">
        <w:rPr>
          <w:rFonts w:ascii="Times New Roman" w:hAnsi="Times New Roman" w:cs="Times New Roman"/>
          <w:b/>
          <w:sz w:val="20"/>
          <w:szCs w:val="20"/>
        </w:rPr>
        <w:t xml:space="preserve"> stb.)?</w:t>
      </w:r>
    </w:p>
    <w:p w14:paraId="47CCCF6A" w14:textId="77777777" w:rsidR="00E37F93" w:rsidRPr="00BF4196" w:rsidRDefault="00E37F93" w:rsidP="009B16B2">
      <w:pPr>
        <w:pBdr>
          <w:top w:val="single" w:sz="8" w:space="0" w:color="808080"/>
          <w:left w:val="single" w:sz="8" w:space="0" w:color="808080"/>
          <w:bottom w:val="single" w:sz="8" w:space="31" w:color="808080"/>
          <w:right w:val="single" w:sz="8" w:space="0" w:color="808080"/>
        </w:pBdr>
        <w:spacing w:after="108"/>
        <w:rPr>
          <w:rFonts w:ascii="Times New Roman" w:hAnsi="Times New Roman" w:cs="Times New Roman"/>
          <w:sz w:val="20"/>
          <w:szCs w:val="20"/>
        </w:rPr>
      </w:pPr>
    </w:p>
    <w:p w14:paraId="173DEEA3" w14:textId="77777777" w:rsidR="00E37F93" w:rsidRPr="00E37F93" w:rsidRDefault="00E37F93" w:rsidP="00E37F93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14:paraId="3DF8AC32" w14:textId="77777777" w:rsidR="00E37F93" w:rsidRPr="00E37F93" w:rsidRDefault="00E37F93" w:rsidP="00E37F93">
      <w:pPr>
        <w:spacing w:after="11"/>
        <w:rPr>
          <w:rFonts w:ascii="Times New Roman" w:hAnsi="Times New Roman" w:cs="Times New Roman"/>
          <w:b/>
          <w:sz w:val="20"/>
          <w:szCs w:val="20"/>
        </w:rPr>
      </w:pPr>
      <w:r w:rsidRPr="00E37F93">
        <w:rPr>
          <w:rFonts w:ascii="Times New Roman" w:eastAsia="Times New Roman" w:hAnsi="Times New Roman" w:cs="Times New Roman"/>
          <w:b/>
          <w:sz w:val="20"/>
        </w:rPr>
        <w:t>Részt vett-e a szellemi alkotás kidolgozásában más egyetem, intézmény vagy gazdálkodó szervezet dolgozója? Felhasználtak-e a szellemi alkotás létrehozása során valamilyen külső személytől/szervezettől származó anyagot, felszerelést</w:t>
      </w:r>
      <w:r w:rsidRPr="00E37F93">
        <w:rPr>
          <w:rFonts w:ascii="Times New Roman" w:hAnsi="Times New Roman" w:cs="Times New Roman"/>
          <w:b/>
          <w:sz w:val="20"/>
          <w:szCs w:val="20"/>
        </w:rPr>
        <w:t>?</w:t>
      </w:r>
    </w:p>
    <w:p w14:paraId="07F2D0DC" w14:textId="77777777" w:rsidR="00E37F93" w:rsidRPr="00BF4196" w:rsidRDefault="00E37F93" w:rsidP="009B16B2">
      <w:pPr>
        <w:pBdr>
          <w:top w:val="single" w:sz="8" w:space="0" w:color="808080"/>
          <w:left w:val="single" w:sz="8" w:space="0" w:color="808080"/>
          <w:bottom w:val="single" w:sz="8" w:space="31" w:color="808080"/>
          <w:right w:val="single" w:sz="8" w:space="0" w:color="808080"/>
        </w:pBdr>
        <w:spacing w:after="108"/>
        <w:rPr>
          <w:rFonts w:ascii="Times New Roman" w:hAnsi="Times New Roman" w:cs="Times New Roman"/>
          <w:sz w:val="20"/>
          <w:szCs w:val="20"/>
        </w:rPr>
      </w:pPr>
    </w:p>
    <w:p w14:paraId="09434178" w14:textId="77777777" w:rsidR="00E37F93" w:rsidRPr="00E37F93" w:rsidRDefault="00E37F93" w:rsidP="00E37F93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14:paraId="74335F40" w14:textId="49151452" w:rsidR="009A7081" w:rsidRPr="009A7081" w:rsidRDefault="009A7081" w:rsidP="00E37F93">
      <w:pPr>
        <w:spacing w:after="11"/>
        <w:rPr>
          <w:rFonts w:ascii="Times New Roman" w:hAnsi="Times New Roman" w:cs="Times New Roman"/>
          <w:b/>
          <w:sz w:val="20"/>
          <w:szCs w:val="20"/>
        </w:rPr>
      </w:pPr>
      <w:r w:rsidRPr="00E37F93">
        <w:rPr>
          <w:rFonts w:ascii="Times New Roman" w:eastAsia="Times New Roman" w:hAnsi="Times New Roman" w:cs="Times New Roman"/>
          <w:b/>
          <w:sz w:val="20"/>
        </w:rPr>
        <w:t xml:space="preserve">Sorolja fel, hogy tudomása szerint mely kutatók (ha lehet, név szerint) foglalkoznak a </w:t>
      </w:r>
      <w:r w:rsidR="00A84C83">
        <w:rPr>
          <w:rFonts w:ascii="Times New Roman" w:eastAsia="Times New Roman" w:hAnsi="Times New Roman" w:cs="Times New Roman"/>
          <w:b/>
          <w:sz w:val="20"/>
        </w:rPr>
        <w:t xml:space="preserve">szellemi </w:t>
      </w:r>
      <w:r w:rsidR="00D73AF1">
        <w:rPr>
          <w:rFonts w:ascii="Times New Roman" w:eastAsia="Times New Roman" w:hAnsi="Times New Roman" w:cs="Times New Roman"/>
          <w:b/>
          <w:sz w:val="20"/>
        </w:rPr>
        <w:t>alkotás</w:t>
      </w:r>
      <w:r w:rsidRPr="00E37F93">
        <w:rPr>
          <w:rFonts w:ascii="Times New Roman" w:eastAsia="Times New Roman" w:hAnsi="Times New Roman" w:cs="Times New Roman"/>
          <w:b/>
          <w:sz w:val="20"/>
        </w:rPr>
        <w:t xml:space="preserve"> tárgykörébe</w:t>
      </w:r>
      <w:r w:rsidRPr="009A7081">
        <w:rPr>
          <w:rFonts w:ascii="Times New Roman" w:hAnsi="Times New Roman" w:cs="Times New Roman"/>
          <w:b/>
          <w:sz w:val="20"/>
          <w:szCs w:val="20"/>
        </w:rPr>
        <w:t xml:space="preserve"> eső megoldások kidolgozásával!</w:t>
      </w:r>
    </w:p>
    <w:p w14:paraId="71D9FF1A" w14:textId="77777777" w:rsidR="009A7081" w:rsidRPr="001533B9" w:rsidRDefault="009A7081" w:rsidP="009B16B2">
      <w:pPr>
        <w:pBdr>
          <w:top w:val="single" w:sz="8" w:space="0" w:color="808080"/>
          <w:left w:val="single" w:sz="8" w:space="0" w:color="808080"/>
          <w:bottom w:val="single" w:sz="8" w:space="31" w:color="808080"/>
          <w:right w:val="single" w:sz="8" w:space="0" w:color="808080"/>
        </w:pBdr>
        <w:spacing w:after="108"/>
        <w:rPr>
          <w:rFonts w:ascii="Times New Roman" w:hAnsi="Times New Roman" w:cs="Times New Roman"/>
        </w:rPr>
      </w:pPr>
    </w:p>
    <w:p w14:paraId="06345B35" w14:textId="77777777" w:rsidR="00930D88" w:rsidRDefault="00930D88" w:rsidP="00930D88">
      <w:pPr>
        <w:spacing w:after="11"/>
      </w:pPr>
    </w:p>
    <w:p w14:paraId="57EE133C" w14:textId="77777777" w:rsidR="000B20C3" w:rsidRDefault="000B20C3" w:rsidP="00930D88">
      <w:pPr>
        <w:spacing w:after="11"/>
      </w:pPr>
    </w:p>
    <w:p w14:paraId="219BBD2C" w14:textId="213780C5" w:rsidR="00604B4E" w:rsidRPr="007A16EF" w:rsidRDefault="00604B4E" w:rsidP="00604B4E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lastRenderedPageBreak/>
        <w:t xml:space="preserve">Ismertette-e a </w:t>
      </w:r>
      <w:r>
        <w:rPr>
          <w:rFonts w:ascii="Times New Roman" w:hAnsi="Times New Roman" w:cs="Times New Roman"/>
          <w:b/>
          <w:sz w:val="20"/>
          <w:szCs w:val="20"/>
        </w:rPr>
        <w:t xml:space="preserve">szellemi </w:t>
      </w:r>
      <w:r w:rsidR="00D73AF1">
        <w:rPr>
          <w:rFonts w:ascii="Times New Roman" w:hAnsi="Times New Roman" w:cs="Times New Roman"/>
          <w:b/>
          <w:sz w:val="20"/>
          <w:szCs w:val="20"/>
        </w:rPr>
        <w:t>alkotást</w:t>
      </w:r>
      <w:r w:rsidRPr="007A16EF">
        <w:rPr>
          <w:rFonts w:ascii="Times New Roman" w:hAnsi="Times New Roman" w:cs="Times New Roman"/>
          <w:b/>
          <w:sz w:val="20"/>
          <w:szCs w:val="20"/>
        </w:rPr>
        <w:t xml:space="preserve"> vagy annak részletét korábban bárhol, bármilyen formában? Ha igen, mikor, hol, hogyan?</w:t>
      </w:r>
    </w:p>
    <w:p w14:paraId="6EB50E4F" w14:textId="77777777" w:rsidR="00604B4E" w:rsidRPr="007A16EF" w:rsidRDefault="00604B4E" w:rsidP="009B16B2">
      <w:pPr>
        <w:pBdr>
          <w:top w:val="single" w:sz="8" w:space="0" w:color="808080"/>
          <w:left w:val="single" w:sz="8" w:space="0" w:color="808080"/>
          <w:bottom w:val="single" w:sz="8" w:space="31" w:color="808080"/>
          <w:right w:val="single" w:sz="8" w:space="0" w:color="808080"/>
        </w:pBdr>
        <w:spacing w:after="108"/>
        <w:rPr>
          <w:rFonts w:ascii="Times New Roman" w:hAnsi="Times New Roman" w:cs="Times New Roman"/>
          <w:b/>
          <w:sz w:val="20"/>
          <w:szCs w:val="20"/>
        </w:rPr>
      </w:pPr>
    </w:p>
    <w:p w14:paraId="32F2D7EC" w14:textId="77777777" w:rsidR="00604B4E" w:rsidRDefault="00604B4E" w:rsidP="00930D88">
      <w:pPr>
        <w:spacing w:after="0" w:line="249" w:lineRule="auto"/>
        <w:jc w:val="both"/>
        <w:rPr>
          <w:rFonts w:ascii="Times New Roman" w:eastAsia="Times New Roman" w:hAnsi="Times New Roman" w:cs="Times New Roman"/>
          <w:b/>
          <w:sz w:val="20"/>
        </w:rPr>
      </w:pPr>
    </w:p>
    <w:p w14:paraId="57BEF289" w14:textId="77777777" w:rsidR="00930D88" w:rsidRDefault="00930D88" w:rsidP="00930D88">
      <w:pPr>
        <w:spacing w:after="11"/>
      </w:pPr>
    </w:p>
    <w:p w14:paraId="536B62FC" w14:textId="23B95200" w:rsidR="00930D88" w:rsidRDefault="00930D88" w:rsidP="00930D88">
      <w:pPr>
        <w:spacing w:after="94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Alulírott nyilatkozom, hogy a jelen űrlapon közölt adatok a valóságnak megfelelnek, és az azokban bekövetkező változásokat legjobb tudomásom szerint jelzem a Pécsi Tudományegyetem Kutatáshasznosítási és Technológiatranszfer </w:t>
      </w:r>
      <w:r w:rsidR="00A125E9">
        <w:rPr>
          <w:rFonts w:ascii="Times New Roman" w:eastAsia="Times New Roman" w:hAnsi="Times New Roman" w:cs="Times New Roman"/>
          <w:sz w:val="20"/>
        </w:rPr>
        <w:t>Főosztálynak</w:t>
      </w:r>
      <w:r>
        <w:rPr>
          <w:rFonts w:ascii="Times New Roman" w:eastAsia="Times New Roman" w:hAnsi="Times New Roman" w:cs="Times New Roman"/>
          <w:sz w:val="20"/>
        </w:rPr>
        <w:t>.</w:t>
      </w:r>
    </w:p>
    <w:p w14:paraId="59C148FE" w14:textId="77777777" w:rsidR="00930D88" w:rsidRDefault="00930D88" w:rsidP="00930D88">
      <w:pPr>
        <w:spacing w:after="159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Pécs,</w:t>
      </w:r>
    </w:p>
    <w:p w14:paraId="671A243E" w14:textId="77777777"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8B396BE" wp14:editId="1CAAEC5D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1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153A8B" w14:textId="77777777" w:rsidR="00930D88" w:rsidRDefault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B396BE"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margin-left:0;margin-top:21pt;width:185.9pt;height:18.35pt;z-index:-251657216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">
                <v:textbox>
                  <w:txbxContent>
                    <w:p w14:paraId="18153A8B" w14:textId="77777777" w:rsidR="00930D88" w:rsidRDefault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14:paraId="0173AF1B" w14:textId="77777777"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3A70A4" wp14:editId="31004102">
                <wp:simplePos x="0" y="0"/>
                <wp:positionH relativeFrom="column">
                  <wp:posOffset>3386455</wp:posOffset>
                </wp:positionH>
                <wp:positionV relativeFrom="paragraph">
                  <wp:posOffset>171450</wp:posOffset>
                </wp:positionV>
                <wp:extent cx="2609850" cy="0"/>
                <wp:effectExtent l="0" t="0" r="19050" b="19050"/>
                <wp:wrapNone/>
                <wp:docPr id="1" name="Egyenes összekötő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CD0267" id="Egyenes összekötő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6.65pt,13.5pt" to="472.1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</w:p>
    <w:p w14:paraId="4E1152A9" w14:textId="77777777" w:rsidR="00930D88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</w:rPr>
      </w:pPr>
    </w:p>
    <w:p w14:paraId="099CEB8D" w14:textId="77777777"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6D596A" w14:textId="77777777"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7" type="#_x0000_t202" style="position:absolute;margin-left:0;margin-top:21pt;width:185.9pt;height:18.35pt;z-index:-251654144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">
                <v:textbox>
                  <w:txbxContent>
                    <w:p w14:paraId="236D596A" w14:textId="77777777"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14:paraId="350BFC25" w14:textId="77777777"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AE6674" wp14:editId="399D2BEF">
                <wp:simplePos x="0" y="0"/>
                <wp:positionH relativeFrom="column">
                  <wp:posOffset>3415030</wp:posOffset>
                </wp:positionH>
                <wp:positionV relativeFrom="paragraph">
                  <wp:posOffset>133350</wp:posOffset>
                </wp:positionV>
                <wp:extent cx="2609850" cy="0"/>
                <wp:effectExtent l="0" t="0" r="19050" b="19050"/>
                <wp:wrapNone/>
                <wp:docPr id="3" name="Egyenes összekötő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E3718E" id="Egyenes összekötő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8.9pt,10.5pt" to="474.4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</w:p>
    <w:p w14:paraId="27D4D99B" w14:textId="77777777" w:rsidR="00930D88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</w:rPr>
      </w:pPr>
    </w:p>
    <w:p w14:paraId="2BACD1B2" w14:textId="77777777" w:rsidR="00930D88" w:rsidRDefault="00930D88" w:rsidP="00930D88">
      <w:pPr>
        <w:tabs>
          <w:tab w:val="center" w:pos="5730"/>
        </w:tabs>
        <w:spacing w:after="15" w:line="260" w:lineRule="auto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4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769E1" w14:textId="77777777"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8" type="#_x0000_t202" style="position:absolute;margin-left:0;margin-top:21pt;width:185.9pt;height:18.35pt;z-index:-251651072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">
                <v:textbox>
                  <w:txbxContent>
                    <w:p w14:paraId="30B769E1" w14:textId="77777777"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14:paraId="07659E3B" w14:textId="77777777"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AE6674" wp14:editId="399D2BEF">
                <wp:simplePos x="0" y="0"/>
                <wp:positionH relativeFrom="column">
                  <wp:posOffset>3434080</wp:posOffset>
                </wp:positionH>
                <wp:positionV relativeFrom="paragraph">
                  <wp:posOffset>114300</wp:posOffset>
                </wp:positionV>
                <wp:extent cx="2609850" cy="0"/>
                <wp:effectExtent l="0" t="0" r="19050" b="19050"/>
                <wp:wrapNone/>
                <wp:docPr id="5" name="Egyenes összekötő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BA8361" id="Egyenes összekötő 5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4pt,9pt" to="475.9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" strokecolor="black [3200]" strokeweight=".5pt">
                <v:stroke joinstyle="miter"/>
              </v:line>
            </w:pict>
          </mc:Fallback>
        </mc:AlternateContent>
      </w:r>
    </w:p>
    <w:p w14:paraId="6073E777" w14:textId="77777777"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14:paraId="5983BC9C" w14:textId="77777777"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14:paraId="2DE79A98" w14:textId="77777777"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14:paraId="29227E9B" w14:textId="5FA9306C" w:rsidR="00930D88" w:rsidRPr="00930D88" w:rsidRDefault="00930D88" w:rsidP="00930D88">
      <w:pPr>
        <w:spacing w:after="4" w:line="254" w:lineRule="auto"/>
        <w:ind w:left="-5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A Pécsi Tudományegyetem Kutatáshasznosítási és Technológia-transzfer </w:t>
      </w:r>
      <w:r w:rsidR="00912A53">
        <w:rPr>
          <w:rFonts w:ascii="Times New Roman" w:eastAsia="Times New Roman" w:hAnsi="Times New Roman" w:cs="Times New Roman"/>
          <w:b/>
          <w:sz w:val="20"/>
        </w:rPr>
        <w:t>Főosztálya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a fenti adatokat bizalmasan kezeli.</w:t>
      </w:r>
    </w:p>
    <w:p w14:paraId="2B5FBB6E" w14:textId="77777777" w:rsidR="00930D88" w:rsidRPr="00930D88" w:rsidRDefault="00930D88">
      <w:pPr>
        <w:rPr>
          <w:color w:val="FF0000"/>
        </w:rPr>
      </w:pPr>
    </w:p>
    <w:p w14:paraId="12A62A81" w14:textId="77777777" w:rsidR="00930D88" w:rsidRDefault="00930D88" w:rsidP="00930D88">
      <w:pPr>
        <w:spacing w:after="15" w:line="260" w:lineRule="auto"/>
        <w:ind w:left="10" w:hanging="10"/>
        <w:rPr>
          <w:rFonts w:ascii="Times New Roman" w:eastAsia="Times New Roman" w:hAnsi="Times New Roman" w:cs="Times New Roman"/>
          <w:b/>
          <w:color w:val="FF0000"/>
          <w:sz w:val="20"/>
        </w:rPr>
      </w:pPr>
      <w:r w:rsidRPr="00930D88">
        <w:rPr>
          <w:rFonts w:ascii="Times New Roman" w:eastAsia="Times New Roman" w:hAnsi="Times New Roman" w:cs="Times New Roman"/>
          <w:b/>
          <w:color w:val="FF0000"/>
          <w:sz w:val="20"/>
        </w:rPr>
        <w:t>Kötelez</w:t>
      </w:r>
      <w:r>
        <w:rPr>
          <w:rFonts w:ascii="Times New Roman" w:eastAsia="Times New Roman" w:hAnsi="Times New Roman" w:cs="Times New Roman"/>
          <w:b/>
          <w:color w:val="FF0000"/>
          <w:sz w:val="20"/>
        </w:rPr>
        <w:t>ő mellékletek:</w:t>
      </w:r>
    </w:p>
    <w:p w14:paraId="0BB94B8B" w14:textId="77777777" w:rsidR="00930D88" w:rsidRDefault="00930D88" w:rsidP="00930D88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>Szellemi alkotás részletes leírása</w:t>
      </w:r>
    </w:p>
    <w:p w14:paraId="5E93BB35" w14:textId="1DE768A4" w:rsidR="00930D88" w:rsidRPr="00930D88" w:rsidRDefault="00A125E9" w:rsidP="00930D88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>K</w:t>
      </w:r>
      <w:r w:rsidR="00930D88">
        <w:rPr>
          <w:rFonts w:ascii="Times New Roman" w:eastAsia="Times New Roman" w:hAnsi="Times New Roman" w:cs="Times New Roman"/>
          <w:b/>
          <w:color w:val="FF0000"/>
          <w:sz w:val="20"/>
        </w:rPr>
        <w:t xml:space="preserve">itöltött </w:t>
      </w:r>
      <w:r w:rsidR="00930D88" w:rsidRPr="00930D88">
        <w:rPr>
          <w:rFonts w:ascii="Times New Roman" w:eastAsia="Times New Roman" w:hAnsi="Times New Roman" w:cs="Times New Roman"/>
          <w:b/>
          <w:color w:val="FF0000"/>
          <w:sz w:val="20"/>
        </w:rPr>
        <w:t>Szellemi termék önköltség számítási séma</w:t>
      </w:r>
    </w:p>
    <w:sectPr w:rsidR="00930D88" w:rsidRPr="00930D88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208CE" w14:textId="77777777" w:rsidR="00894B8A" w:rsidRDefault="00894B8A" w:rsidP="00930D88">
      <w:pPr>
        <w:spacing w:after="0" w:line="240" w:lineRule="auto"/>
      </w:pPr>
      <w:r>
        <w:separator/>
      </w:r>
    </w:p>
  </w:endnote>
  <w:endnote w:type="continuationSeparator" w:id="0">
    <w:p w14:paraId="1908FFA1" w14:textId="77777777" w:rsidR="00894B8A" w:rsidRDefault="00894B8A" w:rsidP="00930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03469" w14:textId="77777777" w:rsidR="00894B8A" w:rsidRDefault="00894B8A" w:rsidP="00930D88">
      <w:pPr>
        <w:spacing w:after="0" w:line="240" w:lineRule="auto"/>
      </w:pPr>
      <w:r>
        <w:separator/>
      </w:r>
    </w:p>
  </w:footnote>
  <w:footnote w:type="continuationSeparator" w:id="0">
    <w:p w14:paraId="24B42BD8" w14:textId="77777777" w:rsidR="00894B8A" w:rsidRDefault="00894B8A" w:rsidP="00930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A6668" w14:textId="77777777" w:rsidR="001C3072" w:rsidRPr="00930D88" w:rsidRDefault="001C3072" w:rsidP="00C622B0">
    <w:pPr>
      <w:spacing w:after="0"/>
      <w:rPr>
        <w:b/>
      </w:rPr>
    </w:pPr>
    <w:r w:rsidRPr="00930D88">
      <w:rPr>
        <w:b/>
        <w:noProof/>
        <w:lang w:eastAsia="hu-H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A94FDD2" wp14:editId="40DA58BA">
              <wp:simplePos x="0" y="0"/>
              <wp:positionH relativeFrom="page">
                <wp:posOffset>359994</wp:posOffset>
              </wp:positionH>
              <wp:positionV relativeFrom="page">
                <wp:posOffset>851141</wp:posOffset>
              </wp:positionV>
              <wp:extent cx="6840004" cy="12700"/>
              <wp:effectExtent l="0" t="0" r="0" b="0"/>
              <wp:wrapSquare wrapText="bothSides"/>
              <wp:docPr id="10210" name="Group 102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40004" cy="12700"/>
                        <a:chOff x="0" y="0"/>
                        <a:chExt cx="6840004" cy="12700"/>
                      </a:xfrm>
                    </wpg:grpSpPr>
                    <wps:wsp>
                      <wps:cNvPr id="10211" name="Shape 10211"/>
                      <wps:cNvSpPr/>
                      <wps:spPr>
                        <a:xfrm>
                          <a:off x="0" y="0"/>
                          <a:ext cx="6840004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40004">
                              <a:moveTo>
                                <a:pt x="0" y="0"/>
                              </a:moveTo>
                              <a:lnTo>
                                <a:pt x="6840004" y="0"/>
                              </a:lnTo>
                            </a:path>
                          </a:pathLst>
                        </a:custGeom>
                        <a:ln w="12700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FCB2552" id="Group 10210" o:spid="_x0000_s1026" style="position:absolute;margin-left:28.35pt;margin-top:67pt;width:538.6pt;height:1pt;z-index:251659264;mso-position-horizontal-relative:page;mso-position-vertical-relative:page" coordsize="6840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">
              <v:shape id="Shape 10211" o:spid="_x0000_s1027" style="position:absolute;width:68400;height:0;visibility:visible;mso-wrap-style:square;v-text-anchor:top" coordsize="684000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" path="m,l6840004,e" filled="f" strokeweight="1pt">
                <v:stroke miterlimit="83231f" joinstyle="miter"/>
                <v:path arrowok="t" textboxrect="0,0,6840004,0"/>
              </v:shape>
              <w10:wrap type="square" anchorx="page" anchory="page"/>
            </v:group>
          </w:pict>
        </mc:Fallback>
      </mc:AlternateContent>
    </w:r>
    <w:r w:rsidRPr="00930D88">
      <w:rPr>
        <w:rFonts w:ascii="Times New Roman" w:eastAsia="Times New Roman" w:hAnsi="Times New Roman" w:cs="Times New Roman"/>
        <w:b/>
        <w:sz w:val="20"/>
      </w:rPr>
      <w:t>PÉCSI TUDOMÁNYEGYETEM</w:t>
    </w:r>
  </w:p>
  <w:p w14:paraId="7F018774" w14:textId="127D8885" w:rsidR="00930D88" w:rsidRDefault="001C3072" w:rsidP="00C622B0">
    <w:pPr>
      <w:spacing w:after="510"/>
    </w:pPr>
    <w:r w:rsidRPr="00930D88">
      <w:rPr>
        <w:rFonts w:ascii="Times New Roman" w:eastAsia="Times New Roman" w:hAnsi="Times New Roman" w:cs="Times New Roman"/>
        <w:b/>
        <w:sz w:val="20"/>
      </w:rPr>
      <w:t xml:space="preserve">KUTATÁSHASZNOSÍTÁSI ÉS TECHNOLÓGIA-TRANSZFER </w:t>
    </w:r>
    <w:r w:rsidR="00A125E9">
      <w:rPr>
        <w:rFonts w:ascii="Times New Roman" w:eastAsia="Times New Roman" w:hAnsi="Times New Roman" w:cs="Times New Roman"/>
        <w:b/>
        <w:sz w:val="20"/>
      </w:rPr>
      <w:t>FŐOSZTÁL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27047"/>
    <w:multiLevelType w:val="hybridMultilevel"/>
    <w:tmpl w:val="29DC518C"/>
    <w:lvl w:ilvl="0" w:tplc="BAEC8B28">
      <w:start w:val="1"/>
      <w:numFmt w:val="decimal"/>
      <w:lvlText w:val="%1"/>
      <w:lvlJc w:val="left"/>
      <w:pPr>
        <w:ind w:left="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F3A767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7CE85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DBAE21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8D82B7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027D0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362297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9CA1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D9EBCF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46B265A"/>
    <w:multiLevelType w:val="hybridMultilevel"/>
    <w:tmpl w:val="06D44546"/>
    <w:lvl w:ilvl="0" w:tplc="74A687C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0417908">
    <w:abstractNumId w:val="0"/>
  </w:num>
  <w:num w:numId="2" w16cid:durableId="3634865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rW0NLYwNTM0tjRU0lEKTi0uzszPAykwqgUAJgi0UiwAAAA="/>
  </w:docVars>
  <w:rsids>
    <w:rsidRoot w:val="00930D88"/>
    <w:rsid w:val="000B20C3"/>
    <w:rsid w:val="000E0304"/>
    <w:rsid w:val="001C3072"/>
    <w:rsid w:val="002C100C"/>
    <w:rsid w:val="00317D6E"/>
    <w:rsid w:val="003755C4"/>
    <w:rsid w:val="004064D2"/>
    <w:rsid w:val="00484405"/>
    <w:rsid w:val="00500122"/>
    <w:rsid w:val="00555415"/>
    <w:rsid w:val="00604B4E"/>
    <w:rsid w:val="00845EC2"/>
    <w:rsid w:val="00884200"/>
    <w:rsid w:val="00894B8A"/>
    <w:rsid w:val="008C50AF"/>
    <w:rsid w:val="00912A53"/>
    <w:rsid w:val="00930735"/>
    <w:rsid w:val="00930D88"/>
    <w:rsid w:val="009831F2"/>
    <w:rsid w:val="009A7081"/>
    <w:rsid w:val="009B16B2"/>
    <w:rsid w:val="00A125E9"/>
    <w:rsid w:val="00A84C83"/>
    <w:rsid w:val="00B922D7"/>
    <w:rsid w:val="00C0011C"/>
    <w:rsid w:val="00C06D63"/>
    <w:rsid w:val="00C622B0"/>
    <w:rsid w:val="00D73AF1"/>
    <w:rsid w:val="00D854BD"/>
    <w:rsid w:val="00DB5862"/>
    <w:rsid w:val="00DC56E9"/>
    <w:rsid w:val="00E16363"/>
    <w:rsid w:val="00E37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B0D3A4"/>
  <w15:chartTrackingRefBased/>
  <w15:docId w15:val="{60CB516C-1B32-4627-AF07-E45FBA3A4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30D88"/>
  </w:style>
  <w:style w:type="paragraph" w:styleId="llb">
    <w:name w:val="footer"/>
    <w:basedOn w:val="Norml"/>
    <w:link w:val="llb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30D88"/>
  </w:style>
  <w:style w:type="paragraph" w:styleId="Listaszerbekezds">
    <w:name w:val="List Paragraph"/>
    <w:basedOn w:val="Norml"/>
    <w:uiPriority w:val="34"/>
    <w:qFormat/>
    <w:rsid w:val="0093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962e41d2251113921d915303849f8748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ec34c439ac261805444a835d142840d5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8546B6-172B-4365-AB00-B35A064810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078CAA-C448-419E-8098-3CBC452CC5E0}">
  <ds:schemaRefs>
    <ds:schemaRef ds:uri="http://schemas.microsoft.com/office/2006/metadata/properties"/>
    <ds:schemaRef ds:uri="http://schemas.microsoft.com/office/infopath/2007/PartnerControls"/>
    <ds:schemaRef ds:uri="fcfdece4-84ff-4b34-b30d-7a152d354934"/>
    <ds:schemaRef ds:uri="6db82f21-49ef-44c0-bf2b-45e44c1be142"/>
  </ds:schemaRefs>
</ds:datastoreItem>
</file>

<file path=customXml/itemProps3.xml><?xml version="1.0" encoding="utf-8"?>
<ds:datastoreItem xmlns:ds="http://schemas.openxmlformats.org/officeDocument/2006/customXml" ds:itemID="{80492019-CDF8-4448-88C9-BFE5B93428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82f21-49ef-44c0-bf2b-45e44c1be142"/>
    <ds:schemaRef ds:uri="fcfdece4-84ff-4b34-b30d-7a152d354934"/>
    <ds:schemaRef ds:uri="d9151da1-dc9c-45bd-9130-dd1abaea1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362</Words>
  <Characters>2504</Characters>
  <Application>Microsoft Office Word</Application>
  <DocSecurity>0</DocSecurity>
  <Lines>20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Kottászné dr. Vass Orsolya</cp:lastModifiedBy>
  <cp:revision>11</cp:revision>
  <dcterms:created xsi:type="dcterms:W3CDTF">2023-11-17T12:19:00Z</dcterms:created>
  <dcterms:modified xsi:type="dcterms:W3CDTF">2025-07-03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Order">
    <vt:r8>62100</vt:r8>
  </property>
  <property fmtid="{D5CDD505-2E9C-101B-9397-08002B2CF9AE}" pid="4" name="MediaServiceImageTags">
    <vt:lpwstr/>
  </property>
</Properties>
</file>